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9960" w:type="dxa"/>
        <w:tblInd w:w="-2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60"/>
      </w:tblGrid>
      <w:tr w:rsidR="00487E44">
        <w:trPr>
          <w:trHeight w:val="12968"/>
        </w:trPr>
        <w:tc>
          <w:tcPr>
            <w:tcW w:w="9960" w:type="dxa"/>
          </w:tcPr>
          <w:p w:rsidR="00487E44" w:rsidRDefault="00487E44">
            <w:pPr>
              <w:rPr>
                <w:sz w:val="28"/>
                <w:szCs w:val="28"/>
              </w:rPr>
            </w:pPr>
          </w:p>
          <w:p w:rsidR="00487E44" w:rsidRDefault="00487E44" w:rsidP="004342D1">
            <w:pPr>
              <w:spacing w:line="360" w:lineRule="auto"/>
              <w:ind w:left="262"/>
              <w:jc w:val="center"/>
            </w:pPr>
          </w:p>
          <w:p w:rsidR="00487E44" w:rsidRDefault="0081413F" w:rsidP="004342D1">
            <w:pPr>
              <w:spacing w:line="360" w:lineRule="auto"/>
              <w:ind w:left="262"/>
              <w:jc w:val="center"/>
            </w:pPr>
            <w:r>
              <w:t>ÇANKAYA ÜNİVERSİTESİ REKTÖRLÜK MAKAMINA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 xml:space="preserve">                                                                                                                    Tarih: </w:t>
            </w:r>
            <w:proofErr w:type="gramStart"/>
            <w:r>
              <w:t>……..</w:t>
            </w:r>
            <w:proofErr w:type="gramEnd"/>
            <w:r>
              <w:t>/……../………….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 xml:space="preserve">                 Aşağıda kimlik bilgileri verilen personelimiz/öğrencimiz araştırma yapmak üzere belirtilen tarihler arasında Merkez Kütüphanenizden yararlanmak istemektedir.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 xml:space="preserve">                 Bu konuda gerekli izinlerin verilmesini saygılarımla arz ederim.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 xml:space="preserve">Kütüphanede araştırma yapılacak tarih :                /           /                  -             /           / 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Araştırma konusu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Öğrencinin / personelin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Adı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Soyadı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Bölümü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Öğrenci numarası / sicil numarası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E-posta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>Adres ve telefon numarası: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 xml:space="preserve">                                                                                                                                          Yetkili kişinin;</w:t>
            </w:r>
          </w:p>
          <w:p w:rsidR="00487E44" w:rsidRDefault="0081413F" w:rsidP="004342D1">
            <w:pPr>
              <w:spacing w:line="360" w:lineRule="auto"/>
              <w:ind w:left="262"/>
            </w:pPr>
            <w:r>
              <w:t xml:space="preserve">                                                                                                                                     Unvanı / Adı / Soyadı</w:t>
            </w:r>
          </w:p>
          <w:p w:rsidR="00487E44" w:rsidRDefault="00487E44" w:rsidP="004342D1">
            <w:pPr>
              <w:spacing w:line="360" w:lineRule="auto"/>
              <w:ind w:left="262"/>
            </w:pPr>
          </w:p>
          <w:p w:rsidR="00487E44" w:rsidRDefault="0081413F">
            <w:pPr>
              <w:ind w:left="262"/>
            </w:pPr>
            <w:r>
              <w:t xml:space="preserve">                                                                                                                                                           İmzası</w:t>
            </w:r>
          </w:p>
          <w:p w:rsidR="00487E44" w:rsidRDefault="00487E44">
            <w:pPr>
              <w:ind w:left="262"/>
            </w:pPr>
          </w:p>
          <w:p w:rsidR="00487E44" w:rsidRDefault="00487E44">
            <w:pPr>
              <w:ind w:left="262"/>
            </w:pPr>
          </w:p>
          <w:p w:rsidR="00487E44" w:rsidRDefault="0081413F">
            <w:pPr>
              <w:ind w:left="262"/>
            </w:pPr>
            <w:r>
              <w:t xml:space="preserve">NOT: Dilekçe, üniversitenin / kurumun </w:t>
            </w:r>
            <w:proofErr w:type="gramStart"/>
            <w:r>
              <w:t>antetli</w:t>
            </w:r>
            <w:proofErr w:type="gramEnd"/>
            <w:r>
              <w:t xml:space="preserve"> kağıdına yazılmış olmalıdır.</w:t>
            </w:r>
          </w:p>
          <w:p w:rsidR="00487E44" w:rsidRDefault="0081413F">
            <w:pPr>
              <w:ind w:left="262"/>
            </w:pPr>
            <w:r>
              <w:t xml:space="preserve">           ‘’ Ç.Ü Kütüp</w:t>
            </w:r>
            <w:r w:rsidR="000717EC">
              <w:t>hane ve Dokümantasyon Şube Müdürlüğü Dış</w:t>
            </w:r>
            <w:r>
              <w:t xml:space="preserve"> Kullanıcı ve </w:t>
            </w:r>
            <w:r w:rsidR="000717EC">
              <w:t>Yerleşkeye</w:t>
            </w:r>
            <w:bookmarkStart w:id="0" w:name="_GoBack"/>
            <w:bookmarkEnd w:id="0"/>
            <w:r>
              <w:t xml:space="preserve"> Giriş İzin Formu’’</w:t>
            </w:r>
            <w:proofErr w:type="spellStart"/>
            <w:r>
              <w:t>ndan</w:t>
            </w:r>
            <w:proofErr w:type="spellEnd"/>
            <w:r>
              <w:t xml:space="preserve"> 2 adet doldurulmalıdır. </w:t>
            </w:r>
          </w:p>
          <w:p w:rsidR="00487E44" w:rsidRDefault="00487E44">
            <w:pPr>
              <w:rPr>
                <w:sz w:val="28"/>
                <w:szCs w:val="28"/>
              </w:rPr>
            </w:pPr>
          </w:p>
        </w:tc>
      </w:tr>
    </w:tbl>
    <w:p w:rsidR="00487E44" w:rsidRDefault="00487E44" w:rsidP="004342D1"/>
    <w:sectPr w:rsidR="00487E44"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s7A0NjE1MjM0NzNS0lEKTi0uzszPAykwrAUADQgCniwAAAA="/>
  </w:docVars>
  <w:rsids>
    <w:rsidRoot w:val="00487E44"/>
    <w:rsid w:val="000717EC"/>
    <w:rsid w:val="004342D1"/>
    <w:rsid w:val="00487E44"/>
    <w:rsid w:val="0081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759FC"/>
  <w15:docId w15:val="{D150A0FD-A0C4-4330-8C35-192169C97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1</Characters>
  <Application>Microsoft Office Word</Application>
  <DocSecurity>0</DocSecurity>
  <Lines>9</Lines>
  <Paragraphs>2</Paragraphs>
  <ScaleCrop>false</ScaleCrop>
  <Company>NouS/TncTR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nkaya</cp:lastModifiedBy>
  <cp:revision>4</cp:revision>
  <dcterms:created xsi:type="dcterms:W3CDTF">2021-05-05T07:39:00Z</dcterms:created>
  <dcterms:modified xsi:type="dcterms:W3CDTF">2023-11-28T07:33:00Z</dcterms:modified>
</cp:coreProperties>
</file>